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342F764A" w14:textId="77777777" w:rsidR="006F5233" w:rsidRPr="006F5233" w:rsidRDefault="006F5233" w:rsidP="006F5233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6F5233">
        <w:rPr>
          <w:rFonts w:ascii="Arial" w:hAnsi="Arial" w:cs="Arial"/>
          <w:b/>
          <w:bCs/>
          <w:sz w:val="20"/>
          <w:szCs w:val="20"/>
        </w:rPr>
        <w:t xml:space="preserve">Prof. Ahmed Kamal </w:t>
      </w:r>
      <w:proofErr w:type="spellStart"/>
      <w:r w:rsidRPr="006F5233">
        <w:rPr>
          <w:rFonts w:ascii="Arial" w:hAnsi="Arial" w:cs="Arial"/>
          <w:b/>
          <w:bCs/>
          <w:sz w:val="20"/>
          <w:szCs w:val="20"/>
        </w:rPr>
        <w:t>Dyab</w:t>
      </w:r>
      <w:proofErr w:type="spellEnd"/>
      <w:r w:rsidRPr="006F5233"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19251059" w14:textId="1F21DF39" w:rsidR="00E52660" w:rsidRPr="006250C4" w:rsidRDefault="006F5233" w:rsidP="006F5233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r w:rsidRPr="006F5233">
        <w:rPr>
          <w:rFonts w:ascii="Arial" w:hAnsi="Arial" w:cs="Arial"/>
          <w:bCs/>
          <w:sz w:val="20"/>
          <w:szCs w:val="20"/>
        </w:rPr>
        <w:t>Assiut University, Egypt</w:t>
      </w:r>
      <w:r>
        <w:rPr>
          <w:rFonts w:ascii="Arial" w:hAnsi="Arial" w:cs="Arial"/>
          <w:bCs/>
          <w:sz w:val="20"/>
          <w:szCs w:val="20"/>
        </w:rPr>
        <w:t>.</w:t>
      </w:r>
      <w:bookmarkStart w:id="0" w:name="_GoBack"/>
      <w:bookmarkEnd w:id="0"/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83DD8"/>
    <w:rsid w:val="00121086"/>
    <w:rsid w:val="00213A09"/>
    <w:rsid w:val="00380D42"/>
    <w:rsid w:val="003B53C5"/>
    <w:rsid w:val="003D7DA2"/>
    <w:rsid w:val="00496634"/>
    <w:rsid w:val="004A42FB"/>
    <w:rsid w:val="00572852"/>
    <w:rsid w:val="00610AE5"/>
    <w:rsid w:val="006250C4"/>
    <w:rsid w:val="00631958"/>
    <w:rsid w:val="00633EED"/>
    <w:rsid w:val="00664EA8"/>
    <w:rsid w:val="00676059"/>
    <w:rsid w:val="0069161F"/>
    <w:rsid w:val="006D6365"/>
    <w:rsid w:val="006F5233"/>
    <w:rsid w:val="00787AC5"/>
    <w:rsid w:val="0079620C"/>
    <w:rsid w:val="007F1B86"/>
    <w:rsid w:val="007F6C8D"/>
    <w:rsid w:val="008D6B41"/>
    <w:rsid w:val="008E36AB"/>
    <w:rsid w:val="008F3B14"/>
    <w:rsid w:val="009812C1"/>
    <w:rsid w:val="00993B14"/>
    <w:rsid w:val="00A62064"/>
    <w:rsid w:val="00B8525B"/>
    <w:rsid w:val="00B91A2C"/>
    <w:rsid w:val="00BB6174"/>
    <w:rsid w:val="00BF3F79"/>
    <w:rsid w:val="00C03EFE"/>
    <w:rsid w:val="00C226AB"/>
    <w:rsid w:val="00D82D74"/>
    <w:rsid w:val="00E52660"/>
    <w:rsid w:val="00E83F72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997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89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4</Words>
  <Characters>8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PC 1172</cp:lastModifiedBy>
  <cp:revision>33</cp:revision>
  <dcterms:created xsi:type="dcterms:W3CDTF">2025-04-07T07:22:00Z</dcterms:created>
  <dcterms:modified xsi:type="dcterms:W3CDTF">2026-04-14T10:07:00Z</dcterms:modified>
</cp:coreProperties>
</file>